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107E5" w14:textId="66B7DA1D" w:rsidR="00BE614C" w:rsidRPr="00812A80" w:rsidRDefault="00B7617D" w:rsidP="00812A80">
      <w:pPr>
        <w:pStyle w:val="Heading1"/>
      </w:pPr>
      <w:r w:rsidRPr="00505EE2">
        <w:t xml:space="preserve">DAD 220 </w:t>
      </w:r>
      <w:r w:rsidRPr="00961318">
        <w:t>Module</w:t>
      </w:r>
      <w:r w:rsidRPr="00505EE2">
        <w:t xml:space="preserve"> Two Activity</w:t>
      </w:r>
    </w:p>
    <w:p w14:paraId="16CB8301" w14:textId="63230F10" w:rsidR="00BE614C" w:rsidRPr="00505EE2" w:rsidRDefault="00B7617D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505EE2">
        <w:rPr>
          <w:rFonts w:ascii="Calibri" w:eastAsia="Calibri" w:hAnsi="Calibri" w:cs="Calibri"/>
        </w:rPr>
        <w:t>Using the tables and SQL statements from the</w:t>
      </w:r>
      <w:r w:rsidR="6C150F67" w:rsidRPr="00505EE2">
        <w:rPr>
          <w:rFonts w:ascii="Calibri" w:eastAsia="Calibri" w:hAnsi="Calibri" w:cs="Calibri"/>
        </w:rPr>
        <w:t xml:space="preserve"> </w:t>
      </w:r>
      <w:r w:rsidRPr="00505EE2">
        <w:rPr>
          <w:rFonts w:ascii="Calibri" w:eastAsia="Calibri" w:hAnsi="Calibri" w:cs="Calibri"/>
        </w:rPr>
        <w:t>Module Two Activity</w:t>
      </w:r>
      <w:r w:rsidR="24B0C3DF" w:rsidRPr="00505EE2">
        <w:rPr>
          <w:rFonts w:ascii="Calibri" w:eastAsia="Calibri" w:hAnsi="Calibri" w:cs="Calibri"/>
        </w:rPr>
        <w:t xml:space="preserve"> Guidelines and Rubric</w:t>
      </w:r>
      <w:r w:rsidRPr="00505EE2">
        <w:rPr>
          <w:rFonts w:ascii="Calibri" w:eastAsia="Calibri" w:hAnsi="Calibri" w:cs="Calibri"/>
        </w:rPr>
        <w:t>, answer the questions</w:t>
      </w:r>
      <w:r w:rsidR="00112B98">
        <w:rPr>
          <w:rFonts w:ascii="Calibri" w:eastAsia="Calibri" w:hAnsi="Calibri" w:cs="Calibri"/>
        </w:rPr>
        <w:t xml:space="preserve"> below</w:t>
      </w:r>
      <w:r w:rsidRPr="00505EE2">
        <w:rPr>
          <w:rFonts w:ascii="Calibri" w:eastAsia="Calibri" w:hAnsi="Calibri" w:cs="Calibri"/>
        </w:rPr>
        <w:t>. Replace the bracketed text with your answers</w:t>
      </w:r>
      <w:r w:rsidR="004D4CF2" w:rsidRPr="00505EE2">
        <w:rPr>
          <w:rFonts w:ascii="Calibri" w:eastAsia="Calibri" w:hAnsi="Calibri" w:cs="Calibri"/>
        </w:rPr>
        <w:t xml:space="preserve"> and any supporting screenshots</w:t>
      </w:r>
      <w:r w:rsidRPr="00505EE2">
        <w:rPr>
          <w:rFonts w:ascii="Calibri" w:eastAsia="Calibri" w:hAnsi="Calibri" w:cs="Calibri"/>
        </w:rPr>
        <w:t>.</w:t>
      </w:r>
    </w:p>
    <w:p w14:paraId="186D6873" w14:textId="77777777" w:rsidR="00BE614C" w:rsidRPr="00505EE2" w:rsidRDefault="00BE614C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84CC843" w14:textId="77777777" w:rsidR="00BE614C" w:rsidRPr="00505EE2" w:rsidRDefault="00B7617D" w:rsidP="00F41E16">
      <w:pPr>
        <w:pStyle w:val="List"/>
        <w:suppressAutoHyphens/>
        <w:contextualSpacing/>
      </w:pPr>
      <w:r w:rsidRPr="00505EE2">
        <w:t xml:space="preserve">How many records are shown in the </w:t>
      </w:r>
      <w:r w:rsidRPr="00812A80">
        <w:rPr>
          <w:highlight w:val="yellow"/>
        </w:rPr>
        <w:t>Employee</w:t>
      </w:r>
      <w:r w:rsidRPr="00812A80">
        <w:t xml:space="preserve"> </w:t>
      </w:r>
      <w:r w:rsidRPr="00505EE2">
        <w:t>table?</w:t>
      </w:r>
    </w:p>
    <w:p w14:paraId="07EE42B5" w14:textId="3E9CF35C" w:rsidR="682EEF3E" w:rsidRPr="00505EE2" w:rsidRDefault="682EEF3E" w:rsidP="00F41E16">
      <w:pPr>
        <w:pStyle w:val="List"/>
        <w:numPr>
          <w:ilvl w:val="0"/>
          <w:numId w:val="0"/>
        </w:numPr>
        <w:suppressAutoHyphens/>
        <w:contextualSpacing/>
      </w:pPr>
    </w:p>
    <w:p w14:paraId="74AB8CED" w14:textId="32DD4589" w:rsidR="00BE614C" w:rsidRPr="009D3DF3" w:rsidRDefault="00812A80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There are 5 records</w:t>
      </w:r>
    </w:p>
    <w:p w14:paraId="744A5116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heading=h.gjdgxs" w:colFirst="0" w:colLast="0"/>
      <w:bookmarkEnd w:id="0"/>
    </w:p>
    <w:p w14:paraId="6215B5E5" w14:textId="2759A574" w:rsidR="00BE614C" w:rsidRPr="00505EE2" w:rsidRDefault="00B7617D" w:rsidP="00F41E16">
      <w:pPr>
        <w:pStyle w:val="List"/>
      </w:pPr>
      <w:r w:rsidRPr="00505EE2">
        <w:t xml:space="preserve">How many attributes are there in the </w:t>
      </w:r>
      <w:r w:rsidR="00432DC4" w:rsidRPr="00812A80">
        <w:rPr>
          <w:highlight w:val="yellow"/>
        </w:rPr>
        <w:t>Bran</w:t>
      </w:r>
      <w:r w:rsidRPr="00812A80">
        <w:rPr>
          <w:highlight w:val="yellow"/>
        </w:rPr>
        <w:t>ches</w:t>
      </w:r>
      <w:r w:rsidRPr="00812A80">
        <w:t xml:space="preserve"> </w:t>
      </w:r>
      <w:r w:rsidRPr="00505EE2">
        <w:t>table?</w:t>
      </w:r>
    </w:p>
    <w:p w14:paraId="7F17F358" w14:textId="45D4C10B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5F00A99" w14:textId="0D23B84A" w:rsidR="00BE614C" w:rsidRPr="009D3DF3" w:rsidRDefault="00812A80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There are 2 attributes, ‘</w:t>
      </w:r>
      <w:proofErr w:type="spellStart"/>
      <w:r w:rsidRPr="009D3DF3">
        <w:rPr>
          <w:rFonts w:ascii="Calibri" w:eastAsia="Calibri" w:hAnsi="Calibri" w:cs="Calibri"/>
          <w:color w:val="1F497D" w:themeColor="text2"/>
        </w:rPr>
        <w:t>Department_ID</w:t>
      </w:r>
      <w:proofErr w:type="spellEnd"/>
      <w:r w:rsidRPr="009D3DF3">
        <w:rPr>
          <w:rFonts w:ascii="Calibri" w:eastAsia="Calibri" w:hAnsi="Calibri" w:cs="Calibri"/>
          <w:color w:val="1F497D" w:themeColor="text2"/>
        </w:rPr>
        <w:t>’ and ‘</w:t>
      </w:r>
      <w:proofErr w:type="spellStart"/>
      <w:r w:rsidRPr="009D3DF3">
        <w:rPr>
          <w:rFonts w:ascii="Calibri" w:eastAsia="Calibri" w:hAnsi="Calibri" w:cs="Calibri"/>
          <w:color w:val="1F497D" w:themeColor="text2"/>
        </w:rPr>
        <w:t>Department_Name</w:t>
      </w:r>
      <w:proofErr w:type="spellEnd"/>
      <w:r w:rsidRPr="009D3DF3">
        <w:rPr>
          <w:rFonts w:ascii="Calibri" w:eastAsia="Calibri" w:hAnsi="Calibri" w:cs="Calibri"/>
          <w:color w:val="1F497D" w:themeColor="text2"/>
        </w:rPr>
        <w:t>’</w:t>
      </w:r>
    </w:p>
    <w:p w14:paraId="14D38BD1" w14:textId="77777777" w:rsidR="00BE614C" w:rsidRPr="00812A80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  <w:color w:val="FF0000"/>
        </w:rPr>
      </w:pPr>
    </w:p>
    <w:p w14:paraId="12A78AB3" w14:textId="77777777" w:rsidR="00BE614C" w:rsidRPr="00505EE2" w:rsidRDefault="00B7617D" w:rsidP="00F41E16">
      <w:pPr>
        <w:pStyle w:val="List"/>
        <w:suppressAutoHyphens/>
        <w:contextualSpacing/>
      </w:pPr>
      <w:r w:rsidRPr="00505EE2">
        <w:t xml:space="preserve">Which attribute could be a primary key for the </w:t>
      </w:r>
      <w:r w:rsidRPr="00812A80">
        <w:rPr>
          <w:highlight w:val="yellow"/>
        </w:rPr>
        <w:t>Employee</w:t>
      </w:r>
      <w:r w:rsidRPr="00812A80">
        <w:t xml:space="preserve"> </w:t>
      </w:r>
      <w:r w:rsidRPr="00505EE2">
        <w:t>table?</w:t>
      </w:r>
    </w:p>
    <w:p w14:paraId="7CFD1448" w14:textId="1BBB07C9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080AA3A" w14:textId="1121E19C" w:rsidR="00BE614C" w:rsidRPr="009D3DF3" w:rsidRDefault="00812A80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‘</w:t>
      </w:r>
      <w:proofErr w:type="spellStart"/>
      <w:r w:rsidRPr="009D3DF3">
        <w:rPr>
          <w:rFonts w:ascii="Calibri" w:eastAsia="Calibri" w:hAnsi="Calibri" w:cs="Calibri"/>
          <w:color w:val="1F497D" w:themeColor="text2"/>
        </w:rPr>
        <w:t>Employee_ID</w:t>
      </w:r>
      <w:proofErr w:type="spellEnd"/>
      <w:r w:rsidRPr="009D3DF3">
        <w:rPr>
          <w:rFonts w:ascii="Calibri" w:eastAsia="Calibri" w:hAnsi="Calibri" w:cs="Calibri"/>
          <w:color w:val="1F497D" w:themeColor="text2"/>
        </w:rPr>
        <w:t>’ would be an appropriate primary key</w:t>
      </w:r>
    </w:p>
    <w:p w14:paraId="230F4B90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CD29AA6" w14:textId="66E7357B" w:rsidR="00BE614C" w:rsidRPr="00505EE2" w:rsidRDefault="483B535B" w:rsidP="00F41E16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</w:t>
      </w:r>
      <w:r w:rsidR="328E663E" w:rsidRPr="00505EE2">
        <w:t xml:space="preserve"> that</w:t>
      </w:r>
      <w:r w:rsidR="00B7617D" w:rsidRPr="00505EE2">
        <w:t xml:space="preserve"> can be stored in an </w:t>
      </w:r>
      <w:r w:rsidR="00B7617D" w:rsidRPr="00812A80">
        <w:rPr>
          <w:highlight w:val="yellow"/>
        </w:rPr>
        <w:t xml:space="preserve">employee’s </w:t>
      </w:r>
      <w:r w:rsidR="4E1DB79D" w:rsidRPr="00812A80">
        <w:rPr>
          <w:highlight w:val="yellow"/>
        </w:rPr>
        <w:t>S</w:t>
      </w:r>
      <w:r w:rsidR="00B7617D" w:rsidRPr="00812A80">
        <w:rPr>
          <w:highlight w:val="yellow"/>
        </w:rPr>
        <w:t>alary</w:t>
      </w:r>
      <w:r w:rsidR="00B7617D" w:rsidRPr="00812A80">
        <w:t xml:space="preserve"> </w:t>
      </w:r>
      <w:r w:rsidR="00B7617D" w:rsidRPr="00505EE2">
        <w:t>field?</w:t>
      </w:r>
    </w:p>
    <w:p w14:paraId="1D14070E" w14:textId="69377F1E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68382C8" w14:textId="0165F671" w:rsidR="00BE614C" w:rsidRPr="009D3DF3" w:rsidRDefault="00812A80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The field ‘Salary’ is defined as ‘</w:t>
      </w:r>
      <w:proofErr w:type="gramStart"/>
      <w:r w:rsidRPr="009D3DF3">
        <w:rPr>
          <w:rFonts w:ascii="Calibri" w:eastAsia="Calibri" w:hAnsi="Calibri" w:cs="Calibri"/>
          <w:color w:val="1F497D" w:themeColor="text2"/>
        </w:rPr>
        <w:t>DECIMAL(</w:t>
      </w:r>
      <w:proofErr w:type="gramEnd"/>
      <w:r w:rsidRPr="009D3DF3">
        <w:rPr>
          <w:rFonts w:ascii="Calibri" w:eastAsia="Calibri" w:hAnsi="Calibri" w:cs="Calibri"/>
          <w:color w:val="1F497D" w:themeColor="text2"/>
        </w:rPr>
        <w:t>7,2), so 2 decimals are allowed.</w:t>
      </w:r>
    </w:p>
    <w:p w14:paraId="0E3D2081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A14B347" w14:textId="56890A06" w:rsidR="00BE614C" w:rsidRPr="00505EE2" w:rsidRDefault="5D2820F8" w:rsidP="00F41E16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 </w:t>
      </w:r>
      <w:r w:rsidR="6ECB4504" w:rsidRPr="00505EE2">
        <w:t xml:space="preserve">that </w:t>
      </w:r>
      <w:r w:rsidR="00B7617D" w:rsidRPr="00505EE2">
        <w:t xml:space="preserve">a </w:t>
      </w:r>
      <w:proofErr w:type="spellStart"/>
      <w:proofErr w:type="gramStart"/>
      <w:r w:rsidR="00B7617D" w:rsidRPr="00812A80">
        <w:rPr>
          <w:highlight w:val="yellow"/>
        </w:rPr>
        <w:t>Department</w:t>
      </w:r>
      <w:proofErr w:type="gramEnd"/>
      <w:r w:rsidR="00B7617D" w:rsidRPr="00812A80">
        <w:rPr>
          <w:highlight w:val="yellow"/>
        </w:rPr>
        <w:t>_ID</w:t>
      </w:r>
      <w:proofErr w:type="spellEnd"/>
      <w:r w:rsidR="00B7617D" w:rsidRPr="00505EE2">
        <w:t xml:space="preserve"> </w:t>
      </w:r>
      <w:r w:rsidR="1AA54001" w:rsidRPr="00505EE2">
        <w:t xml:space="preserve">can </w:t>
      </w:r>
      <w:r w:rsidR="00B7617D" w:rsidRPr="00505EE2">
        <w:t>have?</w:t>
      </w:r>
    </w:p>
    <w:p w14:paraId="42D04906" w14:textId="2DE658F2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72E9065" w14:textId="674FE720" w:rsidR="00BE614C" w:rsidRPr="009D3DF3" w:rsidRDefault="00812A80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‘</w:t>
      </w:r>
      <w:proofErr w:type="spellStart"/>
      <w:r w:rsidRPr="009D3DF3">
        <w:rPr>
          <w:rFonts w:ascii="Calibri" w:eastAsia="Calibri" w:hAnsi="Calibri" w:cs="Calibri"/>
          <w:color w:val="1F497D" w:themeColor="text2"/>
        </w:rPr>
        <w:t>Department_ID</w:t>
      </w:r>
      <w:proofErr w:type="spellEnd"/>
      <w:r w:rsidRPr="009D3DF3">
        <w:rPr>
          <w:rFonts w:ascii="Calibri" w:eastAsia="Calibri" w:hAnsi="Calibri" w:cs="Calibri"/>
          <w:color w:val="1F497D" w:themeColor="text2"/>
        </w:rPr>
        <w:t>’ is defined as a SMALLINT, so 0 decimal places are allowed</w:t>
      </w:r>
    </w:p>
    <w:p w14:paraId="00665839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1533AE7" w14:textId="77777777" w:rsidR="00BE614C" w:rsidRPr="00505EE2" w:rsidRDefault="00B7617D" w:rsidP="00F41E16">
      <w:pPr>
        <w:pStyle w:val="List"/>
        <w:suppressAutoHyphens/>
        <w:contextualSpacing/>
      </w:pPr>
      <w:r w:rsidRPr="00505EE2">
        <w:t>What three rules do tables obey?</w:t>
      </w:r>
    </w:p>
    <w:p w14:paraId="12CB4A92" w14:textId="289C9CD4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107929A" w14:textId="53CC8E24" w:rsidR="00BE614C" w:rsidRPr="009D3DF3" w:rsidRDefault="00812A80" w:rsidP="00F41E16">
      <w:pPr>
        <w:pStyle w:val="ListParagraph"/>
        <w:numPr>
          <w:ilvl w:val="0"/>
          <w:numId w:val="14"/>
        </w:numPr>
        <w:suppressAutoHyphens/>
        <w:spacing w:line="240" w:lineRule="auto"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Column Names are unique</w:t>
      </w:r>
    </w:p>
    <w:p w14:paraId="6975DCDB" w14:textId="68F800E0" w:rsidR="00812A80" w:rsidRPr="009D3DF3" w:rsidRDefault="00812A80" w:rsidP="00F41E16">
      <w:pPr>
        <w:pStyle w:val="ListParagraph"/>
        <w:numPr>
          <w:ilvl w:val="0"/>
          <w:numId w:val="14"/>
        </w:numPr>
        <w:suppressAutoHyphens/>
        <w:spacing w:line="240" w:lineRule="auto"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Only 1 data value per cell</w:t>
      </w:r>
    </w:p>
    <w:p w14:paraId="0D4681D9" w14:textId="7211D512" w:rsidR="00812A80" w:rsidRPr="009D3DF3" w:rsidRDefault="00812A80" w:rsidP="00F41E16">
      <w:pPr>
        <w:pStyle w:val="ListParagraph"/>
        <w:numPr>
          <w:ilvl w:val="0"/>
          <w:numId w:val="14"/>
        </w:numPr>
        <w:suppressAutoHyphens/>
        <w:spacing w:line="240" w:lineRule="auto"/>
        <w:rPr>
          <w:rFonts w:ascii="Calibri" w:eastAsia="Calibri" w:hAnsi="Calibri" w:cs="Calibri"/>
          <w:color w:val="1F497D" w:themeColor="text2"/>
        </w:rPr>
      </w:pPr>
      <w:r w:rsidRPr="009D3DF3">
        <w:rPr>
          <w:rFonts w:ascii="Calibri" w:eastAsia="Calibri" w:hAnsi="Calibri" w:cs="Calibri"/>
          <w:color w:val="1F497D" w:themeColor="text2"/>
        </w:rPr>
        <w:t>No duplication of rows</w:t>
      </w:r>
    </w:p>
    <w:p w14:paraId="3A8FE85A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3DE2A48" w14:textId="7F0B9BF4" w:rsidR="00287C5B" w:rsidRPr="00505EE2" w:rsidRDefault="00B7617D" w:rsidP="00F41E16">
      <w:pPr>
        <w:pStyle w:val="List"/>
        <w:suppressAutoHyphens/>
        <w:contextualSpacing/>
      </w:pPr>
      <w:r w:rsidRPr="00505EE2">
        <w:t>What is the result of the following query?</w:t>
      </w:r>
    </w:p>
    <w:p w14:paraId="067F00C0" w14:textId="24BFBD91" w:rsidR="009D3DF3" w:rsidRDefault="6864AEA0" w:rsidP="00F41E16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sum(</w:t>
      </w:r>
      <w:proofErr w:type="gramEnd"/>
      <w:r w:rsidRPr="00505EE2">
        <w:t xml:space="preserve">Salary) from Employee where </w:t>
      </w:r>
      <w:proofErr w:type="spellStart"/>
      <w:r w:rsidRPr="00505EE2">
        <w:t>Department_ID</w:t>
      </w:r>
      <w:proofErr w:type="spellEnd"/>
      <w:r w:rsidRPr="00505EE2">
        <w:t>=3;</w:t>
      </w:r>
    </w:p>
    <w:p w14:paraId="3C897473" w14:textId="77777777" w:rsidR="00517A69" w:rsidRPr="00505EE2" w:rsidRDefault="00517A69" w:rsidP="00F41E16">
      <w:pPr>
        <w:pStyle w:val="List"/>
        <w:numPr>
          <w:ilvl w:val="0"/>
          <w:numId w:val="0"/>
        </w:numPr>
        <w:suppressAutoHyphens/>
        <w:contextualSpacing/>
      </w:pPr>
    </w:p>
    <w:p w14:paraId="7FF01F6E" w14:textId="31DE46CB" w:rsidR="00BE614C" w:rsidRPr="009D3DF3" w:rsidRDefault="009D3DF3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>
        <w:rPr>
          <w:rFonts w:ascii="Calibri" w:eastAsia="Calibri" w:hAnsi="Calibri" w:cs="Calibri"/>
          <w:color w:val="1F497D" w:themeColor="text2"/>
        </w:rPr>
        <w:t>This is an invalid query, SELECT, SUM, FROM, WHERE are not capitalized.  Assuming this is fixed and syntax is correct, the query would return a value of ‘170000’</w:t>
      </w:r>
    </w:p>
    <w:p w14:paraId="39F2CAED" w14:textId="77777777" w:rsidR="00BE614C" w:rsidRPr="00505EE2" w:rsidRDefault="00BE614C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C14805E" w14:textId="256D3FB2" w:rsidR="00287C5B" w:rsidRPr="00505EE2" w:rsidRDefault="003709F1" w:rsidP="00F41E16">
      <w:pPr>
        <w:pStyle w:val="List"/>
        <w:suppressAutoHyphens/>
        <w:contextualSpacing/>
      </w:pPr>
      <w:r w:rsidRPr="00505EE2">
        <w:t>Identify the Employee ID</w:t>
      </w:r>
      <w:r w:rsidR="007A4721">
        <w:t xml:space="preserve"> or ID</w:t>
      </w:r>
      <w:r w:rsidRPr="00505EE2">
        <w:t>s that would be returned as a result of the following query.</w:t>
      </w:r>
    </w:p>
    <w:p w14:paraId="3B560BDD" w14:textId="1BA4B089" w:rsidR="00287C5B" w:rsidRPr="00505EE2" w:rsidRDefault="00B7617D" w:rsidP="00F41E16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 </w:t>
      </w:r>
      <w:r w:rsidR="50D3ED3A" w:rsidRPr="00505EE2">
        <w:t xml:space="preserve">Select * from Employee where </w:t>
      </w:r>
      <w:proofErr w:type="gramStart"/>
      <w:r w:rsidR="50D3ED3A" w:rsidRPr="00505EE2">
        <w:t>Classification !</w:t>
      </w:r>
      <w:proofErr w:type="gramEnd"/>
      <w:r w:rsidR="50D3ED3A" w:rsidRPr="00505EE2">
        <w:t>= 'Exempt';</w:t>
      </w:r>
    </w:p>
    <w:p w14:paraId="293E3F0B" w14:textId="6A0A1147" w:rsidR="50D3ED3A" w:rsidRPr="00505EE2" w:rsidRDefault="50D3ED3A" w:rsidP="00F41E16">
      <w:pPr>
        <w:pStyle w:val="List"/>
        <w:numPr>
          <w:ilvl w:val="2"/>
          <w:numId w:val="1"/>
        </w:numPr>
        <w:suppressAutoHyphens/>
        <w:contextualSpacing/>
      </w:pPr>
      <w:r w:rsidRPr="00505EE2">
        <w:t>Hint: True Null values will not return in the query.</w:t>
      </w:r>
    </w:p>
    <w:p w14:paraId="3FA69DF8" w14:textId="7CE3B612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01397B0" w14:textId="555D7CA0" w:rsidR="00BE614C" w:rsidRDefault="009D3DF3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1F497D" w:themeColor="text2"/>
        </w:rPr>
        <w:t xml:space="preserve">This is an invalid query, SELECT, FROM, WHERE are not capitalized.  Assuming this is fixed and syntax is correct, the </w:t>
      </w:r>
      <w:r w:rsidRPr="009D3DF3">
        <w:rPr>
          <w:rFonts w:ascii="Calibri" w:eastAsia="Calibri" w:hAnsi="Calibri" w:cs="Calibri"/>
          <w:color w:val="1F497D" w:themeColor="text2"/>
        </w:rPr>
        <w:t>IDs returned would include ‘101’ and ‘104’</w:t>
      </w:r>
    </w:p>
    <w:p w14:paraId="4C5688D3" w14:textId="77777777" w:rsidR="00517A69" w:rsidRPr="00505EE2" w:rsidRDefault="00517A69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80C6E9F" w14:textId="77777777" w:rsidR="00F41E16" w:rsidRDefault="00F41E16">
      <w:pPr>
        <w:rPr>
          <w:rFonts w:ascii="Calibri" w:eastAsia="Calibri" w:hAnsi="Calibri" w:cs="Calibri"/>
        </w:rPr>
      </w:pPr>
      <w:r>
        <w:br w:type="page"/>
      </w:r>
    </w:p>
    <w:p w14:paraId="3AA0984D" w14:textId="7937AD9E" w:rsidR="00287C5B" w:rsidRPr="00505EE2" w:rsidRDefault="00B7617D" w:rsidP="00F41E16">
      <w:pPr>
        <w:pStyle w:val="List"/>
        <w:suppressAutoHyphens/>
        <w:contextualSpacing/>
      </w:pPr>
      <w:r w:rsidRPr="00505EE2">
        <w:lastRenderedPageBreak/>
        <w:t>What is the result of the following query?</w:t>
      </w:r>
    </w:p>
    <w:p w14:paraId="3840C3AD" w14:textId="78099A09" w:rsidR="00287C5B" w:rsidRPr="00505EE2" w:rsidRDefault="6B1AE43D" w:rsidP="00F41E16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max(</w:t>
      </w:r>
      <w:proofErr w:type="gramEnd"/>
      <w:r w:rsidRPr="00505EE2">
        <w:t>Salary) from Employee;</w:t>
      </w:r>
    </w:p>
    <w:p w14:paraId="47325931" w14:textId="6DDF5246" w:rsidR="682EEF3E" w:rsidRPr="00505EE2" w:rsidRDefault="682EEF3E" w:rsidP="00F41E1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6BCCF33" w14:textId="37F7D465" w:rsidR="00BE614C" w:rsidRPr="009D3DF3" w:rsidRDefault="009D3DF3" w:rsidP="00F41E1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  <w:color w:val="1F497D" w:themeColor="text2"/>
        </w:rPr>
      </w:pPr>
      <w:r>
        <w:rPr>
          <w:rFonts w:ascii="Calibri" w:eastAsia="Calibri" w:hAnsi="Calibri" w:cs="Calibri"/>
          <w:color w:val="1F497D" w:themeColor="text2"/>
        </w:rPr>
        <w:t xml:space="preserve">This is an invalid query, </w:t>
      </w:r>
      <w:r>
        <w:rPr>
          <w:rFonts w:ascii="Calibri" w:eastAsia="Calibri" w:hAnsi="Calibri" w:cs="Calibri"/>
          <w:color w:val="1F497D" w:themeColor="text2"/>
        </w:rPr>
        <w:t>SLECT,</w:t>
      </w:r>
      <w:r w:rsidR="00F41E16">
        <w:rPr>
          <w:rFonts w:ascii="Calibri" w:eastAsia="Calibri" w:hAnsi="Calibri" w:cs="Calibri"/>
          <w:color w:val="1F497D" w:themeColor="text2"/>
        </w:rPr>
        <w:t xml:space="preserve"> </w:t>
      </w:r>
      <w:r>
        <w:rPr>
          <w:rFonts w:ascii="Calibri" w:eastAsia="Calibri" w:hAnsi="Calibri" w:cs="Calibri"/>
          <w:color w:val="1F497D" w:themeColor="text2"/>
        </w:rPr>
        <w:t>MAX,</w:t>
      </w:r>
      <w:r w:rsidR="00F41E16">
        <w:rPr>
          <w:rFonts w:ascii="Calibri" w:eastAsia="Calibri" w:hAnsi="Calibri" w:cs="Calibri"/>
          <w:color w:val="1F497D" w:themeColor="text2"/>
        </w:rPr>
        <w:t xml:space="preserve"> </w:t>
      </w:r>
      <w:r>
        <w:rPr>
          <w:rFonts w:ascii="Calibri" w:eastAsia="Calibri" w:hAnsi="Calibri" w:cs="Calibri"/>
          <w:color w:val="1F497D" w:themeColor="text2"/>
        </w:rPr>
        <w:t>FROM</w:t>
      </w:r>
      <w:r w:rsidR="00F41E16">
        <w:rPr>
          <w:rFonts w:ascii="Calibri" w:eastAsia="Calibri" w:hAnsi="Calibri" w:cs="Calibri"/>
          <w:color w:val="1F497D" w:themeColor="text2"/>
        </w:rPr>
        <w:t xml:space="preserve"> </w:t>
      </w:r>
      <w:r>
        <w:rPr>
          <w:rFonts w:ascii="Calibri" w:eastAsia="Calibri" w:hAnsi="Calibri" w:cs="Calibri"/>
          <w:color w:val="1F497D" w:themeColor="text2"/>
        </w:rPr>
        <w:t>are not capitalized.  Assuming this is fixed and syntax is correct, the query would return a value of ‘</w:t>
      </w:r>
      <w:r w:rsidRPr="009D3DF3">
        <w:rPr>
          <w:rFonts w:ascii="Calibri" w:eastAsia="Calibri" w:hAnsi="Calibri" w:cs="Calibri"/>
          <w:color w:val="1F497D" w:themeColor="text2"/>
        </w:rPr>
        <w:t>90000</w:t>
      </w:r>
      <w:r>
        <w:rPr>
          <w:rFonts w:ascii="Calibri" w:eastAsia="Calibri" w:hAnsi="Calibri" w:cs="Calibri"/>
          <w:color w:val="1F497D" w:themeColor="text2"/>
        </w:rPr>
        <w:t>’</w:t>
      </w:r>
    </w:p>
    <w:sectPr w:rsidR="00BE614C" w:rsidRPr="009D3DF3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65DB5" w14:textId="77777777" w:rsidR="00D81EB9" w:rsidRDefault="00D81EB9">
      <w:pPr>
        <w:spacing w:line="240" w:lineRule="auto"/>
      </w:pPr>
      <w:r>
        <w:separator/>
      </w:r>
    </w:p>
  </w:endnote>
  <w:endnote w:type="continuationSeparator" w:id="0">
    <w:p w14:paraId="7E2350F7" w14:textId="77777777" w:rsidR="00D81EB9" w:rsidRDefault="00D81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18AA3" w14:textId="77777777" w:rsidR="00D81EB9" w:rsidRDefault="00D81EB9">
      <w:pPr>
        <w:spacing w:line="240" w:lineRule="auto"/>
      </w:pPr>
      <w:r>
        <w:separator/>
      </w:r>
    </w:p>
  </w:footnote>
  <w:footnote w:type="continuationSeparator" w:id="0">
    <w:p w14:paraId="2D8F7992" w14:textId="77777777" w:rsidR="00D81EB9" w:rsidRDefault="00D81E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821D" w14:textId="49B041C8" w:rsidR="00BE614C" w:rsidRPr="00433322" w:rsidRDefault="00433322" w:rsidP="00433322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1B0BC6F1" wp14:editId="2DDBCE3D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055480016" textId="2004318071" start="0" length="36" invalidationStart="0" invalidationLength="36" id="TQXGmr5d"/>
  </int:Manifest>
  <int:Observations>
    <int:Content id="TQXGmr5d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3D5A2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4BC66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928EE5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B2CD9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182FF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386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FDA8F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BFA7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F5D1C6B"/>
    <w:multiLevelType w:val="hybridMultilevel"/>
    <w:tmpl w:val="636EF95C"/>
    <w:lvl w:ilvl="0" w:tplc="9070B87E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624157A"/>
    <w:multiLevelType w:val="hybridMultilevel"/>
    <w:tmpl w:val="876A7044"/>
    <w:lvl w:ilvl="0" w:tplc="BBC063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EA2712"/>
    <w:multiLevelType w:val="hybridMultilevel"/>
    <w:tmpl w:val="59964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9B20D2"/>
    <w:multiLevelType w:val="hybridMultilevel"/>
    <w:tmpl w:val="156C14E0"/>
    <w:lvl w:ilvl="0" w:tplc="86A4D5F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1E91ACC"/>
    <w:multiLevelType w:val="hybridMultilevel"/>
    <w:tmpl w:val="02E2E278"/>
    <w:lvl w:ilvl="0" w:tplc="91EEC46C">
      <w:numFmt w:val="bullet"/>
      <w:lvlText w:val="-"/>
      <w:lvlJc w:val="left"/>
      <w:pPr>
        <w:ind w:left="1440" w:hanging="360"/>
      </w:pPr>
      <w:rPr>
        <w:rFonts w:ascii="Consolas" w:eastAsia="Calibri" w:hAnsi="Consolas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09004E"/>
    <w:multiLevelType w:val="multilevel"/>
    <w:tmpl w:val="B3182180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6"/>
  </w:num>
  <w:num w:numId="8">
    <w:abstractNumId w:val="1"/>
  </w:num>
  <w:num w:numId="9">
    <w:abstractNumId w:val="0"/>
  </w:num>
  <w:num w:numId="10">
    <w:abstractNumId w:val="8"/>
  </w:num>
  <w:num w:numId="11">
    <w:abstractNumId w:val="11"/>
  </w:num>
  <w:num w:numId="12">
    <w:abstractNumId w:val="12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bc0MTEyNTQwMzdU0lEKTi0uzszPAykwrgUABbZg5ywAAAA="/>
  </w:docVars>
  <w:rsids>
    <w:rsidRoot w:val="00BE614C"/>
    <w:rsid w:val="00027BB9"/>
    <w:rsid w:val="00035496"/>
    <w:rsid w:val="00067DBB"/>
    <w:rsid w:val="00077361"/>
    <w:rsid w:val="00112B98"/>
    <w:rsid w:val="001A1E36"/>
    <w:rsid w:val="001D7B77"/>
    <w:rsid w:val="002637B5"/>
    <w:rsid w:val="00287C5B"/>
    <w:rsid w:val="002D778C"/>
    <w:rsid w:val="00307DF0"/>
    <w:rsid w:val="0032165C"/>
    <w:rsid w:val="00360D88"/>
    <w:rsid w:val="003709F1"/>
    <w:rsid w:val="0039286A"/>
    <w:rsid w:val="00432DC4"/>
    <w:rsid w:val="00433322"/>
    <w:rsid w:val="0048582F"/>
    <w:rsid w:val="004A1CBE"/>
    <w:rsid w:val="004D4CF2"/>
    <w:rsid w:val="00505EE2"/>
    <w:rsid w:val="00517A69"/>
    <w:rsid w:val="005C0E87"/>
    <w:rsid w:val="00632020"/>
    <w:rsid w:val="00734528"/>
    <w:rsid w:val="00755BF9"/>
    <w:rsid w:val="007A4721"/>
    <w:rsid w:val="007F7234"/>
    <w:rsid w:val="007F7C92"/>
    <w:rsid w:val="00812A80"/>
    <w:rsid w:val="00826930"/>
    <w:rsid w:val="0089301E"/>
    <w:rsid w:val="009166FE"/>
    <w:rsid w:val="00961318"/>
    <w:rsid w:val="009D3DF3"/>
    <w:rsid w:val="00A401CB"/>
    <w:rsid w:val="00ABEDF1"/>
    <w:rsid w:val="00AE1CEC"/>
    <w:rsid w:val="00B13165"/>
    <w:rsid w:val="00B33703"/>
    <w:rsid w:val="00B427DF"/>
    <w:rsid w:val="00B7617D"/>
    <w:rsid w:val="00BE614C"/>
    <w:rsid w:val="00C9495A"/>
    <w:rsid w:val="00CD467E"/>
    <w:rsid w:val="00CE3981"/>
    <w:rsid w:val="00D16D75"/>
    <w:rsid w:val="00D1705B"/>
    <w:rsid w:val="00D81EB9"/>
    <w:rsid w:val="00D90467"/>
    <w:rsid w:val="00DB5F49"/>
    <w:rsid w:val="00E553C7"/>
    <w:rsid w:val="00E7701A"/>
    <w:rsid w:val="00F27B15"/>
    <w:rsid w:val="00F34650"/>
    <w:rsid w:val="00F41E16"/>
    <w:rsid w:val="00FA0CA0"/>
    <w:rsid w:val="030B1994"/>
    <w:rsid w:val="0A670B1B"/>
    <w:rsid w:val="0AC9257B"/>
    <w:rsid w:val="0E6B49BB"/>
    <w:rsid w:val="1AA54001"/>
    <w:rsid w:val="24B0C3DF"/>
    <w:rsid w:val="2B4A4AAC"/>
    <w:rsid w:val="328E663E"/>
    <w:rsid w:val="3750323D"/>
    <w:rsid w:val="393A0349"/>
    <w:rsid w:val="3D793D48"/>
    <w:rsid w:val="3F150DA9"/>
    <w:rsid w:val="424CAE6B"/>
    <w:rsid w:val="43E87ECC"/>
    <w:rsid w:val="441B4EA4"/>
    <w:rsid w:val="47DF97BE"/>
    <w:rsid w:val="483B535B"/>
    <w:rsid w:val="48BBEFEF"/>
    <w:rsid w:val="491DF71E"/>
    <w:rsid w:val="4E1DB79D"/>
    <w:rsid w:val="50CEEF5A"/>
    <w:rsid w:val="50D3ED3A"/>
    <w:rsid w:val="536724D3"/>
    <w:rsid w:val="5A7A1E2A"/>
    <w:rsid w:val="5AA132F2"/>
    <w:rsid w:val="5D2820F8"/>
    <w:rsid w:val="5F50D3ED"/>
    <w:rsid w:val="682EEF3E"/>
    <w:rsid w:val="6864AEA0"/>
    <w:rsid w:val="6B1AE43D"/>
    <w:rsid w:val="6BB953CA"/>
    <w:rsid w:val="6C150F67"/>
    <w:rsid w:val="6C83D811"/>
    <w:rsid w:val="6E9E30C2"/>
    <w:rsid w:val="6ECB4504"/>
    <w:rsid w:val="6F3DA57E"/>
    <w:rsid w:val="719BB80C"/>
    <w:rsid w:val="74B00FEE"/>
    <w:rsid w:val="750D7246"/>
    <w:rsid w:val="7E9B2C2F"/>
    <w:rsid w:val="7EF81C8B"/>
    <w:rsid w:val="7EFD3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B6893"/>
  <w15:docId w15:val="{26AECA8B-9059-4557-A17A-1E0B7A938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34650"/>
  </w:style>
  <w:style w:type="paragraph" w:styleId="Heading1">
    <w:name w:val="heading 1"/>
    <w:basedOn w:val="Normal"/>
    <w:next w:val="Normal"/>
    <w:rsid w:val="00961318"/>
    <w:pPr>
      <w:suppressAutoHyphens/>
      <w:spacing w:line="240" w:lineRule="auto"/>
      <w:contextualSpacing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rsid w:val="00961318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262"/>
  </w:style>
  <w:style w:type="paragraph" w:styleId="Footer">
    <w:name w:val="footer"/>
    <w:basedOn w:val="Normal"/>
    <w:link w:val="Foot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262"/>
  </w:style>
  <w:style w:type="character" w:styleId="Hyperlink">
    <w:name w:val="Hyperlink"/>
    <w:basedOn w:val="DefaultParagraphFont"/>
    <w:uiPriority w:val="99"/>
    <w:semiHidden/>
    <w:unhideWhenUsed/>
    <w:rsid w:val="00D70262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7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DF"/>
    <w:rPr>
      <w:rFonts w:ascii="Segoe UI" w:hAnsi="Segoe UI" w:cs="Segoe UI"/>
      <w:sz w:val="18"/>
      <w:szCs w:val="18"/>
    </w:rPr>
  </w:style>
  <w:style w:type="paragraph" w:styleId="List">
    <w:name w:val="List"/>
    <w:basedOn w:val="Normal"/>
    <w:uiPriority w:val="99"/>
    <w:unhideWhenUsed/>
    <w:rsid w:val="00F34650"/>
    <w:pPr>
      <w:numPr>
        <w:numId w:val="1"/>
      </w:numPr>
      <w:spacing w:line="240" w:lineRule="auto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287C5B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12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09ad717e9eb5484a" Type="http://schemas.microsoft.com/office/2019/09/relationships/intelligence" Target="intelligenc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C3fKlZpYS3ouiyLvGf/5XR57PQ==">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A49ED9E-FEFF-4C37-A362-962694F761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05DBF6-1329-496F-8D38-01DD580707BE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86EFA0E7-409A-4968-9BE5-2FF83BBA305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49DBD31-8703-44ED-B722-B88525967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D 220 Module Two Activity Template</vt:lpstr>
    </vt:vector>
  </TitlesOfParts>
  <Company>SNHU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Module Two Activity Template</dc:title>
  <dc:creator>Gutschow, Molly</dc:creator>
  <cp:lastModifiedBy>Daniel Loranger</cp:lastModifiedBy>
  <cp:revision>2</cp:revision>
  <dcterms:created xsi:type="dcterms:W3CDTF">2024-09-11T10:58:00Z</dcterms:created>
  <dcterms:modified xsi:type="dcterms:W3CDTF">2024-09-1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Order">
    <vt:r8>9670300</vt:r8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MediaServiceImageTags">
    <vt:lpwstr/>
  </property>
</Properties>
</file>